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827F71" w14:textId="77777777" w:rsidR="00A930E6" w:rsidRPr="00A930E6" w:rsidRDefault="00A930E6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A930E6">
        <w:rPr>
          <w:rFonts w:ascii="Times New Roman" w:eastAsia="Times New Roman" w:hAnsi="Times New Roman" w:cs="Times New Roman"/>
          <w:color w:val="000000"/>
          <w:sz w:val="36"/>
          <w:szCs w:val="36"/>
          <w:lang w:eastAsia="en-CA"/>
        </w:rPr>
        <w:t>ETL Project </w:t>
      </w:r>
    </w:p>
    <w:p w14:paraId="16600239" w14:textId="77777777" w:rsidR="00A930E6" w:rsidRPr="00A930E6" w:rsidRDefault="00A930E6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A930E6">
        <w:rPr>
          <w:rFonts w:ascii="Times New Roman" w:eastAsia="Times New Roman" w:hAnsi="Times New Roman" w:cs="Times New Roman"/>
          <w:color w:val="000000"/>
          <w:lang w:eastAsia="en-CA"/>
        </w:rPr>
        <w:t>By:</w:t>
      </w:r>
    </w:p>
    <w:p w14:paraId="7C41F4F5" w14:textId="77777777" w:rsidR="00A930E6" w:rsidRPr="00A930E6" w:rsidRDefault="00A930E6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A930E6">
        <w:rPr>
          <w:rFonts w:ascii="Times New Roman" w:eastAsia="Times New Roman" w:hAnsi="Times New Roman" w:cs="Times New Roman"/>
          <w:color w:val="000000"/>
          <w:lang w:eastAsia="en-CA"/>
        </w:rPr>
        <w:tab/>
        <w:t>Manoel,</w:t>
      </w:r>
    </w:p>
    <w:p w14:paraId="095F5A50" w14:textId="77777777" w:rsidR="00A930E6" w:rsidRPr="00A930E6" w:rsidRDefault="00A930E6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A930E6">
        <w:rPr>
          <w:rFonts w:ascii="Times New Roman" w:eastAsia="Times New Roman" w:hAnsi="Times New Roman" w:cs="Times New Roman"/>
          <w:color w:val="000000"/>
          <w:lang w:eastAsia="en-CA"/>
        </w:rPr>
        <w:tab/>
        <w:t>Mir,</w:t>
      </w:r>
    </w:p>
    <w:p w14:paraId="2A18538E" w14:textId="77777777" w:rsidR="00A930E6" w:rsidRPr="00A930E6" w:rsidRDefault="00A930E6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A930E6">
        <w:rPr>
          <w:rFonts w:ascii="Times New Roman" w:eastAsia="Times New Roman" w:hAnsi="Times New Roman" w:cs="Times New Roman"/>
          <w:color w:val="000000"/>
          <w:lang w:eastAsia="en-CA"/>
        </w:rPr>
        <w:tab/>
        <w:t>Banafshe</w:t>
      </w:r>
    </w:p>
    <w:p w14:paraId="024A33AD" w14:textId="77777777" w:rsidR="00A930E6" w:rsidRPr="00A930E6" w:rsidRDefault="00A930E6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73AD1317" w14:textId="77777777" w:rsidR="00A930E6" w:rsidRPr="00A930E6" w:rsidRDefault="00A930E6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A930E6">
        <w:rPr>
          <w:rFonts w:ascii="Times New Roman" w:eastAsia="Times New Roman" w:hAnsi="Times New Roman" w:cs="Times New Roman"/>
          <w:color w:val="000000"/>
          <w:lang w:eastAsia="en-CA"/>
        </w:rPr>
        <w:t>Project Proposal</w:t>
      </w:r>
    </w:p>
    <w:p w14:paraId="51C24FBE" w14:textId="77777777" w:rsidR="00A930E6" w:rsidRPr="00A930E6" w:rsidRDefault="00A930E6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A930E6">
        <w:rPr>
          <w:rFonts w:ascii="Times New Roman" w:eastAsia="Times New Roman" w:hAnsi="Times New Roman" w:cs="Times New Roman"/>
          <w:color w:val="000000"/>
          <w:lang w:eastAsia="en-CA"/>
        </w:rPr>
        <w:t>Track crimes</w:t>
      </w:r>
    </w:p>
    <w:p w14:paraId="267A1CA4" w14:textId="77777777" w:rsidR="00A930E6" w:rsidRPr="00A930E6" w:rsidRDefault="00A930E6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35A999A5" w14:textId="6AD63908" w:rsidR="00A930E6" w:rsidRPr="00A930E6" w:rsidRDefault="00A930E6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A930E6">
        <w:rPr>
          <w:rFonts w:ascii="Times New Roman" w:eastAsia="Times New Roman" w:hAnsi="Times New Roman" w:cs="Times New Roman"/>
          <w:color w:val="000000"/>
          <w:lang w:eastAsia="en-CA"/>
        </w:rPr>
        <w:t>This project will analyze crimes in cities in America that have almost the same Toronto’s population.</w:t>
      </w:r>
      <w:r w:rsidR="006D2B46">
        <w:rPr>
          <w:rFonts w:ascii="Times New Roman" w:eastAsia="Times New Roman" w:hAnsi="Times New Roman" w:cs="Times New Roman"/>
          <w:color w:val="000000"/>
          <w:lang w:eastAsia="en-CA"/>
        </w:rPr>
        <w:t xml:space="preserve"> In this case, we chose data set from Toronto, Vancouver and Chicago.</w:t>
      </w:r>
    </w:p>
    <w:p w14:paraId="0D72EAF3" w14:textId="77777777" w:rsidR="00A930E6" w:rsidRDefault="00A930E6" w:rsidP="008360DB"/>
    <w:p w14:paraId="4211835F" w14:textId="7B16DB26" w:rsidR="00A930E6" w:rsidRDefault="006D2B46" w:rsidP="008360DB">
      <w:r>
        <w:t>Workflow</w:t>
      </w:r>
    </w:p>
    <w:p w14:paraId="36E23399" w14:textId="46917C04" w:rsidR="006D2B46" w:rsidRDefault="006D2B46" w:rsidP="008360DB">
      <w:r>
        <w:rPr>
          <w:noProof/>
        </w:rPr>
        <w:drawing>
          <wp:inline distT="0" distB="0" distL="0" distR="0" wp14:anchorId="564F6F68" wp14:editId="68DF2CF0">
            <wp:extent cx="4820323" cy="26483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orkflow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BE06D" w14:textId="77777777" w:rsidR="00E528FA" w:rsidRDefault="00E528FA" w:rsidP="00E528FA">
      <w:r>
        <w:t>Extract</w:t>
      </w:r>
    </w:p>
    <w:p w14:paraId="66BA0703" w14:textId="09ABFC59" w:rsidR="006D2B46" w:rsidRDefault="006D2B46" w:rsidP="008360DB"/>
    <w:p w14:paraId="25FC9848" w14:textId="54CBE514" w:rsidR="006D2B46" w:rsidRDefault="006D2B46" w:rsidP="008360DB">
      <w:r>
        <w:t>Data set</w:t>
      </w:r>
    </w:p>
    <w:p w14:paraId="2D200DB4" w14:textId="41BA7946" w:rsidR="006D2B46" w:rsidRDefault="006D2B46" w:rsidP="008360DB"/>
    <w:p w14:paraId="29CB45D4" w14:textId="1479356D" w:rsidR="006D2B46" w:rsidRDefault="006D2B46" w:rsidP="008360DB">
      <w:r>
        <w:t xml:space="preserve">Wikipedia: </w:t>
      </w:r>
    </w:p>
    <w:p w14:paraId="09035B03" w14:textId="0B2513D1" w:rsidR="006D2B46" w:rsidRDefault="006D2B46" w:rsidP="008360DB">
      <w:hyperlink r:id="rId5" w:history="1">
        <w:r w:rsidRPr="00FE0188">
          <w:rPr>
            <w:rStyle w:val="Hyperlink"/>
          </w:rPr>
          <w:t>https://en.wikipedia.org/wiki/Demog</w:t>
        </w:r>
        <w:bookmarkStart w:id="0" w:name="_GoBack"/>
        <w:bookmarkEnd w:id="0"/>
        <w:r w:rsidRPr="00FE0188">
          <w:rPr>
            <w:rStyle w:val="Hyperlink"/>
          </w:rPr>
          <w:t>r</w:t>
        </w:r>
        <w:r w:rsidRPr="00FE0188">
          <w:rPr>
            <w:rStyle w:val="Hyperlink"/>
          </w:rPr>
          <w:t>aphics_of_Toronto#cite_note-2011censuspop-18</w:t>
        </w:r>
      </w:hyperlink>
    </w:p>
    <w:p w14:paraId="3CAF8E9A" w14:textId="2875F2EC" w:rsidR="006D2B46" w:rsidRDefault="006D2B46" w:rsidP="008360DB"/>
    <w:p w14:paraId="4FF511D6" w14:textId="333595D7" w:rsidR="006D2B46" w:rsidRDefault="00E528FA" w:rsidP="008360DB">
      <w:r>
        <w:t>CSV:</w:t>
      </w:r>
    </w:p>
    <w:p w14:paraId="29C231F9" w14:textId="5393533F" w:rsidR="00E528FA" w:rsidRDefault="00E528FA" w:rsidP="008360DB">
      <w:hyperlink r:id="rId6" w:history="1">
        <w:r>
          <w:rPr>
            <w:rStyle w:val="Hyperlink"/>
            <w:color w:val="1155CC"/>
          </w:rPr>
          <w:t>https://data.cityofchicago.org/Public-Safety/Crimes-2001-to-present/ijzp-q8t2/data</w:t>
        </w:r>
      </w:hyperlink>
    </w:p>
    <w:p w14:paraId="55ED82A9" w14:textId="13BA6104" w:rsidR="00E528FA" w:rsidRDefault="00E528FA" w:rsidP="008360DB"/>
    <w:p w14:paraId="3A424E37" w14:textId="77777777" w:rsidR="00E528FA" w:rsidRDefault="00E528FA" w:rsidP="008360DB"/>
    <w:p w14:paraId="7028A533" w14:textId="02FE2528" w:rsidR="00E528FA" w:rsidRDefault="00E528FA" w:rsidP="008360DB">
      <w:r>
        <w:t>API return JSON:</w:t>
      </w:r>
    </w:p>
    <w:p w14:paraId="7394E91C" w14:textId="4DBA0708" w:rsidR="00E528FA" w:rsidRDefault="00E528FA" w:rsidP="008360DB">
      <w:r w:rsidRPr="00E528FA">
        <w:t>http://manoelburgos.azurewebsites.net/api/Crimes</w:t>
      </w:r>
    </w:p>
    <w:p w14:paraId="29372648" w14:textId="43C451ED" w:rsidR="006D2B46" w:rsidRDefault="006D2B46" w:rsidP="008360DB"/>
    <w:p w14:paraId="4A710042" w14:textId="56988A97" w:rsidR="006D2B46" w:rsidRDefault="006D2B46" w:rsidP="008360DB">
      <w:r>
        <w:t>Transform</w:t>
      </w:r>
    </w:p>
    <w:p w14:paraId="3509A53D" w14:textId="3EFD1C6B" w:rsidR="006D2B46" w:rsidRDefault="006D2B46" w:rsidP="008360DB"/>
    <w:p w14:paraId="1139262C" w14:textId="587A1231" w:rsidR="006D2B46" w:rsidRDefault="006D2B46" w:rsidP="008360DB"/>
    <w:p w14:paraId="5E18C215" w14:textId="1226FFD5" w:rsidR="006D2B46" w:rsidRDefault="006D2B46" w:rsidP="008360DB">
      <w:r>
        <w:t>Load</w:t>
      </w:r>
    </w:p>
    <w:p w14:paraId="7D31387C" w14:textId="6450F065" w:rsidR="006D2B46" w:rsidRDefault="006D2B46" w:rsidP="008360DB"/>
    <w:p w14:paraId="10233C91" w14:textId="32D75367" w:rsidR="006D2B46" w:rsidRDefault="006D2B46" w:rsidP="008360DB"/>
    <w:p w14:paraId="09A77043" w14:textId="146850D7" w:rsidR="006D2B46" w:rsidRDefault="006D2B46" w:rsidP="008360DB">
      <w:r>
        <w:t>Results</w:t>
      </w:r>
    </w:p>
    <w:p w14:paraId="4D3FB8B0" w14:textId="77777777" w:rsidR="006D2B46" w:rsidRDefault="006D2B46" w:rsidP="008360DB"/>
    <w:p w14:paraId="398BA0A4" w14:textId="77777777" w:rsidR="006D2B46" w:rsidRDefault="006D2B46" w:rsidP="008360DB"/>
    <w:p w14:paraId="3FCC8DF3" w14:textId="0CAC1E42" w:rsidR="008360DB" w:rsidRDefault="008360DB" w:rsidP="008360DB">
      <w:r>
        <w:t xml:space="preserve">Extract: your original data sources and how the data was formatted (CSV, JSON, </w:t>
      </w:r>
      <w:proofErr w:type="spellStart"/>
      <w:r>
        <w:t>pgAdmin</w:t>
      </w:r>
      <w:proofErr w:type="spellEnd"/>
      <w:r>
        <w:t xml:space="preserve"> 4, </w:t>
      </w:r>
      <w:proofErr w:type="spellStart"/>
      <w:r>
        <w:t>etc</w:t>
      </w:r>
      <w:proofErr w:type="spellEnd"/>
      <w:r>
        <w:t>).</w:t>
      </w:r>
    </w:p>
    <w:p w14:paraId="256E6D29" w14:textId="77777777" w:rsidR="008360DB" w:rsidRDefault="008360DB" w:rsidP="008360DB">
      <w:r>
        <w:t>Transform: what data cleaning or transformation was required.</w:t>
      </w:r>
    </w:p>
    <w:p w14:paraId="4E8FA86F" w14:textId="185E751F" w:rsidR="008360DB" w:rsidRDefault="008360DB" w:rsidP="008360DB">
      <w:r>
        <w:t>Load: the final database, tables/collections, and why this was chosen.</w:t>
      </w:r>
    </w:p>
    <w:p w14:paraId="304093E9" w14:textId="2C506200" w:rsidR="00A81B33" w:rsidRDefault="00E528FA"/>
    <w:p w14:paraId="22CC54AC" w14:textId="13D90694" w:rsidR="008360DB" w:rsidRDefault="008360DB"/>
    <w:p w14:paraId="07DE292C" w14:textId="77777777" w:rsidR="008360DB" w:rsidRDefault="008360DB"/>
    <w:p w14:paraId="1946DC4B" w14:textId="4E7DF3CD" w:rsidR="00A52650" w:rsidRDefault="00A52650"/>
    <w:p w14:paraId="50FECF0C" w14:textId="4B9AE3EB" w:rsidR="00A52650" w:rsidRDefault="00A52650">
      <w:r>
        <w:t>Queries</w:t>
      </w:r>
    </w:p>
    <w:p w14:paraId="12DF7465" w14:textId="77777777" w:rsidR="00A52650" w:rsidRDefault="00A52650" w:rsidP="00A52650">
      <w:r>
        <w:t>select c.name,</w:t>
      </w:r>
    </w:p>
    <w:p w14:paraId="2180F66C" w14:textId="77777777" w:rsidR="00A52650" w:rsidRDefault="00A52650" w:rsidP="00A52650">
      <w:r>
        <w:tab/>
        <w:t xml:space="preserve">   </w:t>
      </w:r>
      <w:proofErr w:type="spellStart"/>
      <w:r>
        <w:t>c.country</w:t>
      </w:r>
      <w:proofErr w:type="spellEnd"/>
      <w:r>
        <w:t>,</w:t>
      </w:r>
    </w:p>
    <w:p w14:paraId="6B7A5BC2" w14:textId="77777777" w:rsidR="00A52650" w:rsidRDefault="00A52650" w:rsidP="00A52650">
      <w:r>
        <w:tab/>
        <w:t xml:space="preserve">   </w:t>
      </w:r>
      <w:proofErr w:type="spellStart"/>
      <w:proofErr w:type="gramStart"/>
      <w:r>
        <w:t>rg.year</w:t>
      </w:r>
      <w:proofErr w:type="spellEnd"/>
      <w:proofErr w:type="gramEnd"/>
      <w:r>
        <w:t>,</w:t>
      </w:r>
    </w:p>
    <w:p w14:paraId="501F091A" w14:textId="77777777" w:rsidR="00A52650" w:rsidRDefault="00A52650" w:rsidP="00A52650">
      <w:r>
        <w:tab/>
        <w:t xml:space="preserve">   </w:t>
      </w:r>
      <w:proofErr w:type="spellStart"/>
      <w:proofErr w:type="gramStart"/>
      <w:r>
        <w:t>cr.type</w:t>
      </w:r>
      <w:proofErr w:type="spellEnd"/>
      <w:proofErr w:type="gramEnd"/>
      <w:r>
        <w:t>,</w:t>
      </w:r>
    </w:p>
    <w:p w14:paraId="51AD0C60" w14:textId="77777777" w:rsidR="00A52650" w:rsidRDefault="00A52650" w:rsidP="00A52650">
      <w:r>
        <w:tab/>
        <w:t xml:space="preserve">   count(</w:t>
      </w:r>
      <w:proofErr w:type="spellStart"/>
      <w:proofErr w:type="gramStart"/>
      <w:r>
        <w:t>cr.type</w:t>
      </w:r>
      <w:proofErr w:type="spellEnd"/>
      <w:proofErr w:type="gramEnd"/>
      <w:r>
        <w:t>)</w:t>
      </w:r>
    </w:p>
    <w:p w14:paraId="76C0A839" w14:textId="77777777" w:rsidR="00A52650" w:rsidRDefault="00A52650" w:rsidP="00A52650">
      <w:r>
        <w:t>from city c</w:t>
      </w:r>
    </w:p>
    <w:p w14:paraId="58027B61" w14:textId="77777777" w:rsidR="00A52650" w:rsidRDefault="00A52650" w:rsidP="00A52650">
      <w:r>
        <w:t xml:space="preserve">inner join </w:t>
      </w:r>
      <w:proofErr w:type="spellStart"/>
      <w:r>
        <w:t>registercrime</w:t>
      </w:r>
      <w:proofErr w:type="spellEnd"/>
      <w:r>
        <w:t xml:space="preserve"> </w:t>
      </w:r>
      <w:proofErr w:type="spellStart"/>
      <w:r>
        <w:t>rg</w:t>
      </w:r>
      <w:proofErr w:type="spellEnd"/>
    </w:p>
    <w:p w14:paraId="72442EFF" w14:textId="77777777" w:rsidR="00A52650" w:rsidRDefault="00A52650" w:rsidP="00A52650">
      <w:r>
        <w:t xml:space="preserve">on c.id = </w:t>
      </w:r>
      <w:proofErr w:type="spellStart"/>
      <w:r>
        <w:t>rg.id_city</w:t>
      </w:r>
      <w:proofErr w:type="spellEnd"/>
    </w:p>
    <w:p w14:paraId="3CCBE905" w14:textId="77777777" w:rsidR="00A52650" w:rsidRDefault="00A52650" w:rsidP="00A52650">
      <w:r>
        <w:lastRenderedPageBreak/>
        <w:t xml:space="preserve">inner join </w:t>
      </w:r>
      <w:proofErr w:type="spellStart"/>
      <w:r>
        <w:t>crimestype</w:t>
      </w:r>
      <w:proofErr w:type="spellEnd"/>
      <w:r>
        <w:t xml:space="preserve"> </w:t>
      </w:r>
      <w:proofErr w:type="spellStart"/>
      <w:r>
        <w:t>cr</w:t>
      </w:r>
      <w:proofErr w:type="spellEnd"/>
    </w:p>
    <w:p w14:paraId="75B72C5F" w14:textId="77777777" w:rsidR="00A52650" w:rsidRDefault="00A52650" w:rsidP="00A52650">
      <w:r>
        <w:t xml:space="preserve">on </w:t>
      </w:r>
      <w:proofErr w:type="spellStart"/>
      <w:r>
        <w:t>rg.id_crime</w:t>
      </w:r>
      <w:proofErr w:type="spellEnd"/>
      <w:r>
        <w:t xml:space="preserve"> = cr.id</w:t>
      </w:r>
    </w:p>
    <w:p w14:paraId="0F2E2443" w14:textId="77777777" w:rsidR="00A52650" w:rsidRDefault="00A52650" w:rsidP="00A52650">
      <w:r>
        <w:t>group by c.name,</w:t>
      </w:r>
    </w:p>
    <w:p w14:paraId="7831D99B" w14:textId="77777777" w:rsidR="00A52650" w:rsidRDefault="00A52650" w:rsidP="00A52650">
      <w:r>
        <w:tab/>
        <w:t xml:space="preserve">   </w:t>
      </w:r>
      <w:proofErr w:type="spellStart"/>
      <w:r>
        <w:t>c.country</w:t>
      </w:r>
      <w:proofErr w:type="spellEnd"/>
      <w:r>
        <w:t>,</w:t>
      </w:r>
    </w:p>
    <w:p w14:paraId="2B760326" w14:textId="77777777" w:rsidR="00A52650" w:rsidRDefault="00A52650" w:rsidP="00A52650">
      <w:r>
        <w:tab/>
        <w:t xml:space="preserve">   </w:t>
      </w:r>
      <w:proofErr w:type="spellStart"/>
      <w:proofErr w:type="gramStart"/>
      <w:r>
        <w:t>rg.year</w:t>
      </w:r>
      <w:proofErr w:type="spellEnd"/>
      <w:proofErr w:type="gramEnd"/>
      <w:r>
        <w:t>,</w:t>
      </w:r>
    </w:p>
    <w:p w14:paraId="69639BC0" w14:textId="77777777" w:rsidR="00A52650" w:rsidRDefault="00A52650" w:rsidP="00A52650">
      <w:r>
        <w:tab/>
        <w:t xml:space="preserve">   </w:t>
      </w:r>
      <w:proofErr w:type="spellStart"/>
      <w:proofErr w:type="gramStart"/>
      <w:r>
        <w:t>cr.type</w:t>
      </w:r>
      <w:proofErr w:type="spellEnd"/>
      <w:proofErr w:type="gramEnd"/>
    </w:p>
    <w:p w14:paraId="2D5AF183" w14:textId="77777777" w:rsidR="00A52650" w:rsidRDefault="00A52650" w:rsidP="00A52650">
      <w:r>
        <w:t xml:space="preserve">order by </w:t>
      </w:r>
      <w:proofErr w:type="spellStart"/>
      <w:proofErr w:type="gramStart"/>
      <w:r>
        <w:t>rg.year</w:t>
      </w:r>
      <w:proofErr w:type="spellEnd"/>
      <w:proofErr w:type="gramEnd"/>
    </w:p>
    <w:p w14:paraId="14F0037D" w14:textId="0EE8CD13" w:rsidR="00A52650" w:rsidRDefault="00A52650" w:rsidP="00A52650">
      <w:r>
        <w:rPr>
          <w:noProof/>
        </w:rPr>
        <w:drawing>
          <wp:inline distT="0" distB="0" distL="0" distR="0" wp14:anchorId="140FFEB6" wp14:editId="1A47DA20">
            <wp:extent cx="5612130" cy="255778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6FADC" w14:textId="77777777" w:rsidR="00A52650" w:rsidRDefault="00A52650">
      <w:r>
        <w:br w:type="page"/>
      </w:r>
    </w:p>
    <w:p w14:paraId="770BE9E5" w14:textId="77777777" w:rsidR="00A52650" w:rsidRDefault="00A52650" w:rsidP="00A52650">
      <w:r>
        <w:lastRenderedPageBreak/>
        <w:t>select (select name</w:t>
      </w:r>
    </w:p>
    <w:p w14:paraId="1F18EF5A" w14:textId="77777777" w:rsidR="00A52650" w:rsidRDefault="00A52650" w:rsidP="00A52650">
      <w:r>
        <w:tab/>
        <w:t xml:space="preserve">   from city where id = </w:t>
      </w:r>
      <w:proofErr w:type="spellStart"/>
      <w:r>
        <w:t>c.id_city</w:t>
      </w:r>
      <w:proofErr w:type="spellEnd"/>
      <w:r>
        <w:t>) as City,</w:t>
      </w:r>
    </w:p>
    <w:p w14:paraId="1AA31E99" w14:textId="77777777" w:rsidR="00A52650" w:rsidRDefault="00A52650" w:rsidP="00A52650">
      <w:r>
        <w:tab/>
        <w:t xml:space="preserve">   </w:t>
      </w:r>
      <w:proofErr w:type="spellStart"/>
      <w:r>
        <w:t>c.year</w:t>
      </w:r>
      <w:proofErr w:type="spellEnd"/>
      <w:r>
        <w:t>,</w:t>
      </w:r>
    </w:p>
    <w:p w14:paraId="7ED99152" w14:textId="77777777" w:rsidR="00A52650" w:rsidRDefault="00A52650" w:rsidP="00A52650">
      <w:r>
        <w:tab/>
        <w:t xml:space="preserve">   </w:t>
      </w:r>
      <w:proofErr w:type="spellStart"/>
      <w:r>
        <w:t>c.population</w:t>
      </w:r>
      <w:proofErr w:type="spellEnd"/>
    </w:p>
    <w:p w14:paraId="68768493" w14:textId="1A3555C0" w:rsidR="00A52650" w:rsidRDefault="00A52650" w:rsidP="00A52650">
      <w:r>
        <w:t>from census c;</w:t>
      </w:r>
    </w:p>
    <w:p w14:paraId="0B27629F" w14:textId="00FF2643" w:rsidR="00A52650" w:rsidRDefault="00A52650" w:rsidP="00A52650"/>
    <w:p w14:paraId="576B8A2B" w14:textId="53A06571" w:rsidR="00A52650" w:rsidRDefault="00A52650" w:rsidP="00A52650"/>
    <w:p w14:paraId="4B6092D7" w14:textId="6A9823F4" w:rsidR="00A52650" w:rsidRDefault="00A52650" w:rsidP="00A52650">
      <w:r>
        <w:rPr>
          <w:noProof/>
        </w:rPr>
        <w:drawing>
          <wp:inline distT="0" distB="0" distL="0" distR="0" wp14:anchorId="554E3351" wp14:editId="34137C66">
            <wp:extent cx="3724275" cy="13525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82BBE" w14:textId="0909226A" w:rsidR="00A52650" w:rsidRDefault="00A52650" w:rsidP="00A52650"/>
    <w:p w14:paraId="3E79E9D7" w14:textId="77777777" w:rsidR="00A52650" w:rsidRDefault="00A52650" w:rsidP="00A52650"/>
    <w:p w14:paraId="25C8DBE9" w14:textId="77777777" w:rsidR="00A52650" w:rsidRDefault="00A52650" w:rsidP="00A52650">
      <w:r>
        <w:t xml:space="preserve">select </w:t>
      </w:r>
      <w:proofErr w:type="spellStart"/>
      <w:r>
        <w:t>rg</w:t>
      </w:r>
      <w:proofErr w:type="spellEnd"/>
      <w:r>
        <w:t>."year",</w:t>
      </w:r>
    </w:p>
    <w:p w14:paraId="25A951B0" w14:textId="77777777" w:rsidR="00A52650" w:rsidRDefault="00A52650" w:rsidP="00A52650">
      <w:r>
        <w:tab/>
        <w:t xml:space="preserve">   count(</w:t>
      </w:r>
      <w:proofErr w:type="spellStart"/>
      <w:proofErr w:type="gramStart"/>
      <w:r>
        <w:t>rg.year</w:t>
      </w:r>
      <w:proofErr w:type="spellEnd"/>
      <w:proofErr w:type="gramEnd"/>
      <w:r>
        <w:t>) as "Number of crimes" ,</w:t>
      </w:r>
    </w:p>
    <w:p w14:paraId="6BAF90D2" w14:textId="77777777" w:rsidR="00A52650" w:rsidRDefault="00A52650" w:rsidP="00A52650">
      <w:r>
        <w:tab/>
        <w:t xml:space="preserve">   population </w:t>
      </w:r>
    </w:p>
    <w:p w14:paraId="4953B7DB" w14:textId="77777777" w:rsidR="00A52650" w:rsidRDefault="00A52650" w:rsidP="00A52650">
      <w:r>
        <w:t xml:space="preserve">from </w:t>
      </w:r>
      <w:proofErr w:type="spellStart"/>
      <w:r>
        <w:t>registercrime</w:t>
      </w:r>
      <w:proofErr w:type="spellEnd"/>
      <w:r>
        <w:t xml:space="preserve"> </w:t>
      </w:r>
      <w:proofErr w:type="spellStart"/>
      <w:r>
        <w:t>rg</w:t>
      </w:r>
      <w:proofErr w:type="spellEnd"/>
    </w:p>
    <w:p w14:paraId="2BC1383B" w14:textId="77777777" w:rsidR="00A52650" w:rsidRDefault="00A52650" w:rsidP="00A52650">
      <w:r>
        <w:t xml:space="preserve">left join census </w:t>
      </w:r>
      <w:proofErr w:type="spellStart"/>
      <w:r>
        <w:t>cen</w:t>
      </w:r>
      <w:proofErr w:type="spellEnd"/>
    </w:p>
    <w:p w14:paraId="2E9709F3" w14:textId="77777777" w:rsidR="00A52650" w:rsidRDefault="00A52650" w:rsidP="00A52650">
      <w:r>
        <w:t xml:space="preserve">on </w:t>
      </w:r>
      <w:proofErr w:type="spellStart"/>
      <w:r>
        <w:t>rg.id_city</w:t>
      </w:r>
      <w:proofErr w:type="spellEnd"/>
      <w:r>
        <w:t xml:space="preserve"> = </w:t>
      </w:r>
      <w:proofErr w:type="spellStart"/>
      <w:r>
        <w:t>cen.id_city</w:t>
      </w:r>
      <w:proofErr w:type="spellEnd"/>
    </w:p>
    <w:p w14:paraId="736572EF" w14:textId="77777777" w:rsidR="00A52650" w:rsidRDefault="00A52650" w:rsidP="00A52650">
      <w:r>
        <w:t xml:space="preserve">and </w:t>
      </w:r>
      <w:proofErr w:type="spellStart"/>
      <w:proofErr w:type="gramStart"/>
      <w:r>
        <w:t>rg.year</w:t>
      </w:r>
      <w:proofErr w:type="spellEnd"/>
      <w:proofErr w:type="gramEnd"/>
      <w:r>
        <w:t xml:space="preserve"> = </w:t>
      </w:r>
      <w:proofErr w:type="spellStart"/>
      <w:r>
        <w:t>cen.year</w:t>
      </w:r>
      <w:proofErr w:type="spellEnd"/>
    </w:p>
    <w:p w14:paraId="15F73BDB" w14:textId="77777777" w:rsidR="00A52650" w:rsidRDefault="00A52650" w:rsidP="00A52650">
      <w:r>
        <w:t xml:space="preserve">group by </w:t>
      </w:r>
      <w:proofErr w:type="spellStart"/>
      <w:proofErr w:type="gramStart"/>
      <w:r>
        <w:t>rg.year</w:t>
      </w:r>
      <w:proofErr w:type="spellEnd"/>
      <w:proofErr w:type="gramEnd"/>
      <w:r>
        <w:t>,</w:t>
      </w:r>
    </w:p>
    <w:p w14:paraId="48BFEBF1" w14:textId="77777777" w:rsidR="00A52650" w:rsidRDefault="00A52650" w:rsidP="00A52650">
      <w:r>
        <w:tab/>
      </w:r>
      <w:r>
        <w:tab/>
        <w:t xml:space="preserve"> </w:t>
      </w:r>
      <w:proofErr w:type="spellStart"/>
      <w:proofErr w:type="gramStart"/>
      <w:r>
        <w:t>cen.population</w:t>
      </w:r>
      <w:proofErr w:type="spellEnd"/>
      <w:proofErr w:type="gramEnd"/>
      <w:r>
        <w:t xml:space="preserve"> </w:t>
      </w:r>
    </w:p>
    <w:p w14:paraId="05CB5CEA" w14:textId="77777777" w:rsidR="00A52650" w:rsidRDefault="00A52650" w:rsidP="00A52650">
      <w:r>
        <w:t xml:space="preserve">order by </w:t>
      </w:r>
      <w:proofErr w:type="spellStart"/>
      <w:proofErr w:type="gramStart"/>
      <w:r>
        <w:t>rg.year</w:t>
      </w:r>
      <w:proofErr w:type="spellEnd"/>
      <w:proofErr w:type="gramEnd"/>
    </w:p>
    <w:p w14:paraId="435E91AA" w14:textId="69FA3D62" w:rsidR="00A52650" w:rsidRDefault="00A52650">
      <w:r>
        <w:rPr>
          <w:noProof/>
        </w:rPr>
        <w:lastRenderedPageBreak/>
        <w:drawing>
          <wp:inline distT="0" distB="0" distL="0" distR="0" wp14:anchorId="4011B67D" wp14:editId="0292A3BE">
            <wp:extent cx="3505200" cy="2857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52650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AQSxqYWRmamZpbGJko6SsGpxcWZ+XkgBYa1AHwlw+osAAAA"/>
  </w:docVars>
  <w:rsids>
    <w:rsidRoot w:val="00A52650"/>
    <w:rsid w:val="001F6F9A"/>
    <w:rsid w:val="002D1AEE"/>
    <w:rsid w:val="003F4A66"/>
    <w:rsid w:val="006D2B46"/>
    <w:rsid w:val="00795CE5"/>
    <w:rsid w:val="008360DB"/>
    <w:rsid w:val="008C5FC2"/>
    <w:rsid w:val="00A52650"/>
    <w:rsid w:val="00A930E6"/>
    <w:rsid w:val="00E52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89295"/>
  <w15:chartTrackingRefBased/>
  <w15:docId w15:val="{459270F5-A436-43EF-B69D-4D925F114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930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apple-tab-span">
    <w:name w:val="apple-tab-span"/>
    <w:basedOn w:val="DefaultParagraphFont"/>
    <w:rsid w:val="00A930E6"/>
  </w:style>
  <w:style w:type="character" w:styleId="Hyperlink">
    <w:name w:val="Hyperlink"/>
    <w:basedOn w:val="DefaultParagraphFont"/>
    <w:uiPriority w:val="99"/>
    <w:unhideWhenUsed/>
    <w:rsid w:val="006D2B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B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28F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22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ata.cityofchicago.org/Public-Safety/Crimes-2001-to-present/ijzp-q8t2/data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en.wikipedia.org/wiki/Demographics_of_Toronto#cite_note-2011censuspop-18" TargetMode="External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5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el Britto Burgos Filho</dc:creator>
  <cp:keywords/>
  <dc:description/>
  <cp:lastModifiedBy>Manoel Britto Burgos Filho</cp:lastModifiedBy>
  <cp:revision>3</cp:revision>
  <dcterms:created xsi:type="dcterms:W3CDTF">2019-08-24T14:59:00Z</dcterms:created>
  <dcterms:modified xsi:type="dcterms:W3CDTF">2019-08-24T16:53:00Z</dcterms:modified>
</cp:coreProperties>
</file>